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adian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relating to the guide on 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2-19T15:35:20Z</dcterms:created>
  <dcterms:modified xsi:type="dcterms:W3CDTF">2025-02-19T15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